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BAD50" w14:textId="448543AA" w:rsidR="00246058" w:rsidRDefault="006F0804" w:rsidP="006F0804">
      <w:r>
        <w:t>12.</w:t>
      </w:r>
    </w:p>
    <w:p w14:paraId="4781AC8B" w14:textId="1AA4C11A" w:rsidR="006F0804" w:rsidRDefault="006F0804" w:rsidP="006F0804">
      <w:r>
        <w:t>Solution,</w:t>
      </w:r>
    </w:p>
    <w:p w14:paraId="3D90CCB3" w14:textId="02D4882C" w:rsidR="006F0804" w:rsidRDefault="006F0804" w:rsidP="006F0804">
      <w:r>
        <w:t>Here,</w:t>
      </w:r>
    </w:p>
    <w:p w14:paraId="2E78BEB3" w14:textId="7D1D330B" w:rsidR="006F0804" w:rsidRDefault="00BC3206" w:rsidP="006F0804">
      <w:r>
        <w:t>No of tracks= 500</w:t>
      </w:r>
    </w:p>
    <w:p w14:paraId="643C1C90" w14:textId="55B3D6DA" w:rsidR="00BC3206" w:rsidRDefault="00F732FC" w:rsidP="006F0804">
      <w:r>
        <w:t>No of sectors per track= 20</w:t>
      </w:r>
    </w:p>
    <w:p w14:paraId="6F464CD9" w14:textId="652EA809" w:rsidR="00F732FC" w:rsidRDefault="00F732FC" w:rsidP="006F0804">
      <w:r>
        <w:t>No of surface =2</w:t>
      </w:r>
    </w:p>
    <w:p w14:paraId="49F149F2" w14:textId="24F82E91" w:rsidR="00F732FC" w:rsidRDefault="00F732FC" w:rsidP="006F0804">
      <w:r>
        <w:t>No of char per sector= 1024</w:t>
      </w:r>
    </w:p>
    <w:p w14:paraId="601F4831" w14:textId="2B215FA3" w:rsidR="00F732FC" w:rsidRDefault="00F732FC" w:rsidP="006F0804"/>
    <w:p w14:paraId="3A5EAFE8" w14:textId="0ECC03C7" w:rsidR="00F732FC" w:rsidRDefault="00BB30F6" w:rsidP="00F732FC">
      <w:pPr>
        <w:pStyle w:val="ListParagraph"/>
        <w:numPr>
          <w:ilvl w:val="0"/>
          <w:numId w:val="2"/>
        </w:numPr>
      </w:pPr>
      <w:r>
        <w:t>Total characters =</w:t>
      </w:r>
    </w:p>
    <w:p w14:paraId="43B99F9E" w14:textId="00180AB5" w:rsidR="00BB30F6" w:rsidRDefault="00BB30F6" w:rsidP="00BB30F6">
      <w:pPr>
        <w:pStyle w:val="ListParagraph"/>
      </w:pPr>
      <w:r>
        <w:t>No of char per sector * no of sectors per track *</w:t>
      </w:r>
      <w:r w:rsidR="00E914FE">
        <w:t xml:space="preserve"> no of tracks * no of surface</w:t>
      </w:r>
    </w:p>
    <w:p w14:paraId="355F72C2" w14:textId="40645381" w:rsidR="00E914FE" w:rsidRDefault="00E914FE" w:rsidP="00BB30F6">
      <w:pPr>
        <w:pStyle w:val="ListParagraph"/>
      </w:pPr>
      <w:r>
        <w:t>=1024 * 20 * 500 * 2=</w:t>
      </w:r>
      <w:r w:rsidR="00657DB1">
        <w:t xml:space="preserve"> 20480000</w:t>
      </w:r>
    </w:p>
    <w:p w14:paraId="63E44C09" w14:textId="20F98820" w:rsidR="00657DB1" w:rsidRDefault="00403533" w:rsidP="00657DB1">
      <w:pPr>
        <w:pStyle w:val="ListParagraph"/>
        <w:numPr>
          <w:ilvl w:val="0"/>
          <w:numId w:val="2"/>
        </w:numPr>
      </w:pPr>
      <w:r>
        <w:t xml:space="preserve">Best case </w:t>
      </w:r>
    </w:p>
    <w:p w14:paraId="1FE7FBC9" w14:textId="16CBE911" w:rsidR="00403533" w:rsidRDefault="00403533" w:rsidP="00403533">
      <w:pPr>
        <w:pStyle w:val="ListParagraph"/>
        <w:numPr>
          <w:ilvl w:val="0"/>
          <w:numId w:val="3"/>
        </w:numPr>
      </w:pPr>
      <w:r>
        <w:t>Seek time= 0</w:t>
      </w:r>
    </w:p>
    <w:p w14:paraId="27B8F7E9" w14:textId="6E7EDFA7" w:rsidR="00403533" w:rsidRDefault="00403533" w:rsidP="00403533">
      <w:pPr>
        <w:pStyle w:val="ListParagraph"/>
        <w:numPr>
          <w:ilvl w:val="0"/>
          <w:numId w:val="3"/>
        </w:numPr>
      </w:pPr>
      <w:r>
        <w:t>Latency= 0</w:t>
      </w:r>
    </w:p>
    <w:p w14:paraId="14570142" w14:textId="68F68F8E" w:rsidR="00403533" w:rsidRDefault="00403533" w:rsidP="00403533">
      <w:pPr>
        <w:pStyle w:val="ListParagraph"/>
        <w:numPr>
          <w:ilvl w:val="0"/>
          <w:numId w:val="3"/>
        </w:numPr>
      </w:pPr>
      <w:r>
        <w:t>Transfer =0.42</w:t>
      </w:r>
      <w:r w:rsidR="007C2D02">
        <w:t xml:space="preserve"> </w:t>
      </w:r>
    </w:p>
    <w:p w14:paraId="58F710E5" w14:textId="3DC04E74" w:rsidR="00403533" w:rsidRDefault="00403533" w:rsidP="00403533">
      <w:r>
        <w:t xml:space="preserve">             </w:t>
      </w:r>
      <w:r w:rsidR="0073252C">
        <w:t>Average</w:t>
      </w:r>
      <w:r>
        <w:t xml:space="preserve"> Case</w:t>
      </w:r>
    </w:p>
    <w:p w14:paraId="3E2689DA" w14:textId="0C6A1328" w:rsidR="00403533" w:rsidRDefault="00805FCE" w:rsidP="00805FCE">
      <w:pPr>
        <w:pStyle w:val="ListParagraph"/>
        <w:numPr>
          <w:ilvl w:val="0"/>
          <w:numId w:val="6"/>
        </w:numPr>
      </w:pPr>
      <w:r>
        <w:t>Seek time = 8</w:t>
      </w:r>
      <w:r w:rsidR="00242E8D">
        <w:t xml:space="preserve"> </w:t>
      </w:r>
      <w:proofErr w:type="spellStart"/>
      <w:r w:rsidR="00855329">
        <w:t>i</w:t>
      </w:r>
      <w:proofErr w:type="spellEnd"/>
      <w:r w:rsidR="00855329">
        <w:t xml:space="preserve">, e </w:t>
      </w:r>
      <w:proofErr w:type="gramStart"/>
      <w:r w:rsidR="00855329">
        <w:t>{</w:t>
      </w:r>
      <w:r w:rsidR="009D60F0">
        <w:t xml:space="preserve"> 0.5</w:t>
      </w:r>
      <w:proofErr w:type="gramEnd"/>
      <w:r w:rsidR="009D60F0">
        <w:t xml:space="preserve"> + (150 x0.05)} </w:t>
      </w:r>
    </w:p>
    <w:p w14:paraId="3FB85084" w14:textId="20705F80" w:rsidR="00805FCE" w:rsidRDefault="00805FCE" w:rsidP="00805FCE">
      <w:pPr>
        <w:pStyle w:val="ListParagraph"/>
        <w:numPr>
          <w:ilvl w:val="0"/>
          <w:numId w:val="6"/>
        </w:numPr>
      </w:pPr>
      <w:r>
        <w:t>Latency= 4.17</w:t>
      </w:r>
    </w:p>
    <w:p w14:paraId="120C8293" w14:textId="158E7E47" w:rsidR="00805FCE" w:rsidRDefault="00805FCE" w:rsidP="00805FCE">
      <w:pPr>
        <w:pStyle w:val="ListParagraph"/>
        <w:numPr>
          <w:ilvl w:val="0"/>
          <w:numId w:val="6"/>
        </w:numPr>
      </w:pPr>
      <w:r>
        <w:t>Transfer= 0.42</w:t>
      </w:r>
    </w:p>
    <w:p w14:paraId="168F1DDF" w14:textId="48426485" w:rsidR="0073252C" w:rsidRDefault="0073252C" w:rsidP="0073252C">
      <w:pPr>
        <w:ind w:left="720"/>
      </w:pPr>
      <w:r>
        <w:t>Worst Case</w:t>
      </w:r>
    </w:p>
    <w:p w14:paraId="36172C1E" w14:textId="368B0F40" w:rsidR="0073252C" w:rsidRDefault="0073252C" w:rsidP="0073252C">
      <w:pPr>
        <w:pStyle w:val="ListParagraph"/>
        <w:numPr>
          <w:ilvl w:val="0"/>
          <w:numId w:val="7"/>
        </w:numPr>
      </w:pPr>
      <w:r>
        <w:t xml:space="preserve">Seek time= </w:t>
      </w:r>
      <w:r w:rsidR="006274F3">
        <w:t>25.45</w:t>
      </w:r>
    </w:p>
    <w:p w14:paraId="0FD4D3AF" w14:textId="506189AC" w:rsidR="006274F3" w:rsidRDefault="006274F3" w:rsidP="0073252C">
      <w:pPr>
        <w:pStyle w:val="ListParagraph"/>
        <w:numPr>
          <w:ilvl w:val="0"/>
          <w:numId w:val="7"/>
        </w:numPr>
      </w:pPr>
      <w:r>
        <w:t>Latency =8.33</w:t>
      </w:r>
    </w:p>
    <w:p w14:paraId="48EB7236" w14:textId="130105ED" w:rsidR="006274F3" w:rsidRDefault="006274F3" w:rsidP="0073252C">
      <w:pPr>
        <w:pStyle w:val="ListParagraph"/>
        <w:numPr>
          <w:ilvl w:val="0"/>
          <w:numId w:val="7"/>
        </w:numPr>
      </w:pPr>
      <w:r>
        <w:t>Transfer= 0.42</w:t>
      </w:r>
    </w:p>
    <w:p w14:paraId="294D129E" w14:textId="508BFA60" w:rsidR="00360500" w:rsidRDefault="00360500" w:rsidP="00360500"/>
    <w:p w14:paraId="25111A54" w14:textId="51B30FFB" w:rsidR="00360500" w:rsidRDefault="00360500" w:rsidP="00360500">
      <w:r>
        <w:t xml:space="preserve">13. </w:t>
      </w:r>
    </w:p>
    <w:p w14:paraId="5D78ECA5" w14:textId="6BEEA32D" w:rsidR="007F5309" w:rsidRDefault="00DE7058" w:rsidP="00360500">
      <w:r>
        <w:t xml:space="preserve">For </w:t>
      </w:r>
      <w:r w:rsidR="005769DF">
        <w:t>Seek time</w:t>
      </w:r>
    </w:p>
    <w:p w14:paraId="1453943D" w14:textId="3C923786" w:rsidR="00DE7058" w:rsidRDefault="005769DF" w:rsidP="00360500">
      <w:r>
        <w:t>Best case, s</w:t>
      </w:r>
      <w:r w:rsidR="00DE7058">
        <w:t>ince there is no arm movement seek time: 0 msec</w:t>
      </w:r>
    </w:p>
    <w:p w14:paraId="02967426" w14:textId="286955C2" w:rsidR="00DE7058" w:rsidRDefault="00A777DF" w:rsidP="00360500">
      <w:r>
        <w:t>Average case</w:t>
      </w:r>
      <w:r w:rsidR="00077366">
        <w:t xml:space="preserve">: no of tracks </w:t>
      </w:r>
      <w:r w:rsidR="00855329">
        <w:t>x arm</w:t>
      </w:r>
      <w:r w:rsidR="00FE547B">
        <w:t xml:space="preserve"> movement + startup time</w:t>
      </w:r>
    </w:p>
    <w:p w14:paraId="6F408CF4" w14:textId="1BCA6282" w:rsidR="00FE547B" w:rsidRDefault="00FE547B" w:rsidP="00360500">
      <w:r>
        <w:t xml:space="preserve">                       = 0.5 + (150 x 0.05) </w:t>
      </w:r>
    </w:p>
    <w:p w14:paraId="3E31D4C4" w14:textId="5DECF7AB" w:rsidR="00FE547B" w:rsidRDefault="00536D22" w:rsidP="00360500">
      <w:r>
        <w:t xml:space="preserve">                       = 8 msec</w:t>
      </w:r>
    </w:p>
    <w:p w14:paraId="547F9E44" w14:textId="3EE78107" w:rsidR="00536D22" w:rsidRDefault="00536D22" w:rsidP="00360500"/>
    <w:p w14:paraId="524DB9B7" w14:textId="77777777" w:rsidR="00536D22" w:rsidRDefault="00536D22" w:rsidP="00360500"/>
    <w:p w14:paraId="106E129B" w14:textId="66E652C8" w:rsidR="00536D22" w:rsidRDefault="00536D22" w:rsidP="00360500">
      <w:r>
        <w:t xml:space="preserve">Worst case: </w:t>
      </w:r>
    </w:p>
    <w:p w14:paraId="2D029F92" w14:textId="408A64B4" w:rsidR="00536D22" w:rsidRDefault="00E94C8D" w:rsidP="00360500">
      <w:r>
        <w:t>Movement of Arm track- 0 to 499</w:t>
      </w:r>
    </w:p>
    <w:p w14:paraId="18461E3E" w14:textId="1CB6FCD1" w:rsidR="00E94C8D" w:rsidRDefault="00E94C8D" w:rsidP="00360500">
      <w:r>
        <w:t xml:space="preserve">= </w:t>
      </w:r>
      <w:r w:rsidR="00771E31">
        <w:t>startup time + no of track x arm movement</w:t>
      </w:r>
    </w:p>
    <w:p w14:paraId="330D93F3" w14:textId="41C0ECA0" w:rsidR="00771E31" w:rsidRDefault="00771E31" w:rsidP="00360500">
      <w:r>
        <w:t>= 0.5 + (499 x 0.05)</w:t>
      </w:r>
    </w:p>
    <w:p w14:paraId="21429E34" w14:textId="3FD9BB5B" w:rsidR="00771E31" w:rsidRDefault="0007331C" w:rsidP="00360500">
      <w:r>
        <w:t>= 25.45 msec</w:t>
      </w:r>
    </w:p>
    <w:p w14:paraId="1EF5580B" w14:textId="453F6A7F" w:rsidR="0007331C" w:rsidRDefault="0007331C" w:rsidP="00360500"/>
    <w:p w14:paraId="2CE5756F" w14:textId="6A2EB507" w:rsidR="0007331C" w:rsidRDefault="0007331C" w:rsidP="00360500">
      <w:r>
        <w:t>For Latency</w:t>
      </w:r>
    </w:p>
    <w:p w14:paraId="1CE3BC97" w14:textId="67C6BEAD" w:rsidR="0007331C" w:rsidRDefault="0007331C" w:rsidP="00360500"/>
    <w:p w14:paraId="4E8DDA2C" w14:textId="196F6BD4" w:rsidR="0007331C" w:rsidRPr="00D85944" w:rsidRDefault="0007331C" w:rsidP="00360500">
      <w:pPr>
        <w:rPr>
          <w:b/>
          <w:bCs/>
        </w:rPr>
      </w:pPr>
      <w:r w:rsidRPr="00D85944">
        <w:rPr>
          <w:b/>
          <w:bCs/>
        </w:rPr>
        <w:t>Best case:</w:t>
      </w:r>
      <w:r>
        <w:t xml:space="preserve"> no latency</w:t>
      </w:r>
    </w:p>
    <w:p w14:paraId="6288759C" w14:textId="7BA5DA19" w:rsidR="0007331C" w:rsidRDefault="0007331C" w:rsidP="00360500">
      <w:r w:rsidRPr="00D85944">
        <w:rPr>
          <w:b/>
          <w:bCs/>
        </w:rPr>
        <w:t>Average:</w:t>
      </w:r>
      <w:r w:rsidR="00D8535F">
        <w:t xml:space="preserve"> Half revolutions of disc. </w:t>
      </w:r>
    </w:p>
    <w:p w14:paraId="24ACE35A" w14:textId="43A358A3" w:rsidR="00D8535F" w:rsidRDefault="00D8535F" w:rsidP="00360500">
      <w:r>
        <w:t>Total revolution= 9600</w:t>
      </w:r>
      <w:r w:rsidR="00E925B7">
        <w:t xml:space="preserve"> per minute</w:t>
      </w:r>
    </w:p>
    <w:p w14:paraId="6C8C32EA" w14:textId="13F0D22E" w:rsidR="00E925B7" w:rsidRDefault="00E925B7" w:rsidP="00360500">
      <w:r>
        <w:t>No of revolutions</w:t>
      </w:r>
      <w:r w:rsidR="00B85328">
        <w:t xml:space="preserve"> per sec = no of revolutions/ 60</w:t>
      </w:r>
    </w:p>
    <w:p w14:paraId="18BBF66C" w14:textId="1EDCB444" w:rsidR="00B85328" w:rsidRDefault="00B85328" w:rsidP="00360500">
      <w:r>
        <w:t xml:space="preserve">1 revolution = </w:t>
      </w:r>
      <w:r w:rsidR="00D607F2">
        <w:t>6.25 msec</w:t>
      </w:r>
    </w:p>
    <w:p w14:paraId="069E4AEE" w14:textId="678D86E9" w:rsidR="00D607F2" w:rsidRDefault="00D607F2" w:rsidP="00360500">
      <w:r w:rsidRPr="00D85944">
        <w:rPr>
          <w:b/>
          <w:bCs/>
        </w:rPr>
        <w:t>Worst case</w:t>
      </w:r>
      <w:r>
        <w:t>:</w:t>
      </w:r>
    </w:p>
    <w:p w14:paraId="3B7D7EEC" w14:textId="6DEFA1D1" w:rsidR="00D607F2" w:rsidRDefault="00D607F2" w:rsidP="00360500">
      <w:r>
        <w:t>One complete revolution</w:t>
      </w:r>
    </w:p>
    <w:p w14:paraId="1D1FBE92" w14:textId="64D89C15" w:rsidR="00D607F2" w:rsidRDefault="00C60180" w:rsidP="00360500">
      <w:r>
        <w:t>=9600/60</w:t>
      </w:r>
    </w:p>
    <w:p w14:paraId="64E8CC22" w14:textId="791E6900" w:rsidR="00C60180" w:rsidRDefault="00C60180" w:rsidP="00360500">
      <w:r>
        <w:t>= 160 revolutions per second</w:t>
      </w:r>
    </w:p>
    <w:p w14:paraId="708101FF" w14:textId="622ED0F3" w:rsidR="00C60180" w:rsidRDefault="00C60180" w:rsidP="00360500">
      <w:r>
        <w:t>1 revolution takes 6.25 msec</w:t>
      </w:r>
    </w:p>
    <w:p w14:paraId="2E980B1C" w14:textId="548F5530" w:rsidR="002A0F0B" w:rsidRDefault="002A0F0B" w:rsidP="00360500">
      <w:r>
        <w:t xml:space="preserve"> Time taken for half revolution = 6.25/2 = 3.125 msec</w:t>
      </w:r>
    </w:p>
    <w:p w14:paraId="19C3E383" w14:textId="6B7304BF" w:rsidR="00D85944" w:rsidRDefault="00D85944" w:rsidP="00360500"/>
    <w:p w14:paraId="368A0CC5" w14:textId="7F665294" w:rsidR="000C5F8D" w:rsidRDefault="000C5F8D" w:rsidP="00360500">
      <w:r>
        <w:t>Transfer time</w:t>
      </w:r>
    </w:p>
    <w:p w14:paraId="137AE3AA" w14:textId="4DD44C58" w:rsidR="000C5F8D" w:rsidRDefault="000C5F8D" w:rsidP="00360500">
      <w:r>
        <w:t>It is time to transfer 1/20 of the track</w:t>
      </w:r>
      <w:r w:rsidR="004F5E93">
        <w:t xml:space="preserve">. </w:t>
      </w:r>
      <w:proofErr w:type="gramStart"/>
      <w:r w:rsidR="004F5E93">
        <w:t>So</w:t>
      </w:r>
      <w:proofErr w:type="gramEnd"/>
      <w:r w:rsidR="004F5E93">
        <w:t xml:space="preserve"> it is same for all the cases</w:t>
      </w:r>
    </w:p>
    <w:p w14:paraId="6481BDDC" w14:textId="4120FAB5" w:rsidR="004F5E93" w:rsidRDefault="004F5E93" w:rsidP="00360500">
      <w:r>
        <w:t xml:space="preserve"> Transfer time = 1/20 x 6.25 msec</w:t>
      </w:r>
    </w:p>
    <w:p w14:paraId="293EB92A" w14:textId="34502793" w:rsidR="004F5E93" w:rsidRDefault="004F5E93" w:rsidP="00360500">
      <w:r>
        <w:t xml:space="preserve">                           = 0.3125 msec</w:t>
      </w:r>
    </w:p>
    <w:p w14:paraId="214884E2" w14:textId="77777777" w:rsidR="00BF3DD0" w:rsidRDefault="00BF3DD0" w:rsidP="00360500">
      <w:pPr>
        <w:rPr>
          <w:b/>
          <w:bCs/>
        </w:rPr>
      </w:pPr>
    </w:p>
    <w:p w14:paraId="0F332B32" w14:textId="77777777" w:rsidR="00BF3DD0" w:rsidRDefault="00BF3DD0" w:rsidP="00360500">
      <w:pPr>
        <w:rPr>
          <w:b/>
          <w:bCs/>
        </w:rPr>
      </w:pPr>
    </w:p>
    <w:p w14:paraId="3BFD71A1" w14:textId="77777777" w:rsidR="00BF3DD0" w:rsidRDefault="00BF3DD0" w:rsidP="00360500">
      <w:pPr>
        <w:rPr>
          <w:b/>
          <w:bCs/>
        </w:rPr>
      </w:pPr>
    </w:p>
    <w:p w14:paraId="020AF22C" w14:textId="390CD2BD" w:rsidR="004F5E93" w:rsidRDefault="00B157EA" w:rsidP="00360500">
      <w:pPr>
        <w:rPr>
          <w:b/>
          <w:bCs/>
        </w:rPr>
      </w:pPr>
      <w:r>
        <w:rPr>
          <w:b/>
          <w:bCs/>
        </w:rPr>
        <w:lastRenderedPageBreak/>
        <w:t>Access time</w:t>
      </w:r>
    </w:p>
    <w:p w14:paraId="4F43E718" w14:textId="186EFAC8" w:rsidR="00B157EA" w:rsidRDefault="00B157EA" w:rsidP="00360500">
      <w:r>
        <w:rPr>
          <w:b/>
          <w:bCs/>
        </w:rPr>
        <w:t xml:space="preserve">Best </w:t>
      </w:r>
      <w:r w:rsidR="00855329">
        <w:rPr>
          <w:b/>
          <w:bCs/>
        </w:rPr>
        <w:t xml:space="preserve">case </w:t>
      </w:r>
      <w:r w:rsidR="00855329">
        <w:t>=</w:t>
      </w:r>
      <w:r>
        <w:t xml:space="preserve"> </w:t>
      </w:r>
      <w:r w:rsidR="006B1B6D">
        <w:t>0+0+ 0.3125 = 0.3125 msec</w:t>
      </w:r>
    </w:p>
    <w:p w14:paraId="15DDF555" w14:textId="3E86C15D" w:rsidR="006B1B6D" w:rsidRDefault="006B1B6D" w:rsidP="00360500">
      <w:r>
        <w:rPr>
          <w:b/>
          <w:bCs/>
        </w:rPr>
        <w:t>Average case</w:t>
      </w:r>
      <w:r>
        <w:t xml:space="preserve">= </w:t>
      </w:r>
      <w:r w:rsidR="009F749C">
        <w:t>8+3.125+ 0.3125 = 11.4375 msec</w:t>
      </w:r>
    </w:p>
    <w:p w14:paraId="52B4F010" w14:textId="04FD0695" w:rsidR="009F749C" w:rsidRDefault="009F749C" w:rsidP="00360500">
      <w:r>
        <w:rPr>
          <w:b/>
          <w:bCs/>
        </w:rPr>
        <w:t>Worst case</w:t>
      </w:r>
      <w:r>
        <w:t xml:space="preserve"> = </w:t>
      </w:r>
      <w:r w:rsidR="009B0553">
        <w:t>25.45 + 6.25 + 0.3125 = 32.0125 msec</w:t>
      </w:r>
    </w:p>
    <w:p w14:paraId="79F2347A" w14:textId="5BD42EEB" w:rsidR="00BF3DD0" w:rsidRDefault="00BF3DD0" w:rsidP="00360500"/>
    <w:p w14:paraId="7618DE49" w14:textId="6A859D37" w:rsidR="00BF3DD0" w:rsidRPr="009F749C" w:rsidRDefault="00BF3DD0" w:rsidP="00360500">
      <w:r>
        <w:t xml:space="preserve">14. </w:t>
      </w:r>
    </w:p>
    <w:p w14:paraId="3ADED1D3" w14:textId="2DA777AB" w:rsidR="00D8535F" w:rsidRDefault="0001727B" w:rsidP="00360500">
      <w:r>
        <w:t xml:space="preserve">Here, </w:t>
      </w:r>
    </w:p>
    <w:p w14:paraId="0CA6A155" w14:textId="29A4FCBE" w:rsidR="0001727B" w:rsidRDefault="000D10B4" w:rsidP="00360500">
      <w:r>
        <w:t>File size= 50kb = 51200 bytes</w:t>
      </w:r>
    </w:p>
    <w:p w14:paraId="3980D99E" w14:textId="34F8BD70" w:rsidR="000D10B4" w:rsidRDefault="000D10B4" w:rsidP="00360500">
      <w:r>
        <w:t>No of sectors =20 in each track</w:t>
      </w:r>
    </w:p>
    <w:p w14:paraId="458854AB" w14:textId="69DA451E" w:rsidR="0037518C" w:rsidRDefault="0037518C" w:rsidP="00360500">
      <w:r>
        <w:t>Storage for each sector = 2014 characters</w:t>
      </w:r>
    </w:p>
    <w:p w14:paraId="759A75DF" w14:textId="42919C24" w:rsidR="0037518C" w:rsidRDefault="0037518C" w:rsidP="00360500">
      <w:r>
        <w:t>No of sectors required</w:t>
      </w:r>
      <w:r w:rsidR="00F15342">
        <w:t xml:space="preserve"> to store 51200 = 51200/1024</w:t>
      </w:r>
    </w:p>
    <w:p w14:paraId="17F1D52B" w14:textId="279A2A34" w:rsidR="00F15342" w:rsidRDefault="00F15342" w:rsidP="00360500">
      <w:r>
        <w:tab/>
      </w:r>
      <w:r>
        <w:tab/>
      </w:r>
      <w:r>
        <w:tab/>
      </w:r>
      <w:r>
        <w:tab/>
        <w:t xml:space="preserve">           = 50 sectors</w:t>
      </w:r>
    </w:p>
    <w:p w14:paraId="6051D8DE" w14:textId="11191740" w:rsidR="00F15342" w:rsidRDefault="006455B4" w:rsidP="00360500">
      <w:r>
        <w:t>No of tracks to store 50 sectors= 50/20 = 2.5</w:t>
      </w:r>
    </w:p>
    <w:p w14:paraId="0A9DB58A" w14:textId="72A211CC" w:rsidR="006455B4" w:rsidRDefault="004550A7" w:rsidP="00360500">
      <w:r>
        <w:t>Therefore, to speedup information access file should be stored in 2.5</w:t>
      </w:r>
      <w:r w:rsidR="00F92C29">
        <w:t xml:space="preserve"> continuous sectors.</w:t>
      </w:r>
    </w:p>
    <w:p w14:paraId="4E91B8A4" w14:textId="47655D65" w:rsidR="00F92C29" w:rsidRDefault="00F92C29" w:rsidP="00360500"/>
    <w:p w14:paraId="16BCC229" w14:textId="2EA56F20" w:rsidR="00F92C29" w:rsidRDefault="00F92C29" w:rsidP="00360500">
      <w:r>
        <w:t>15.</w:t>
      </w:r>
    </w:p>
    <w:p w14:paraId="1BA4F120" w14:textId="7ED038B7" w:rsidR="00F92C29" w:rsidRDefault="00C72784" w:rsidP="00360500">
      <w:r>
        <w:t>Seek tim</w:t>
      </w:r>
      <w:r w:rsidR="007E2281">
        <w:t>e</w:t>
      </w:r>
    </w:p>
    <w:p w14:paraId="151CBD7E" w14:textId="74A8FAAF" w:rsidR="007E2281" w:rsidRDefault="007E2281" w:rsidP="00360500">
      <w:r>
        <w:t xml:space="preserve">= 0 </w:t>
      </w:r>
      <w:r w:rsidR="00855329">
        <w:t>MS</w:t>
      </w:r>
      <w:r>
        <w:t xml:space="preserve"> for all the cases</w:t>
      </w:r>
    </w:p>
    <w:p w14:paraId="07638F44" w14:textId="13B43CCB" w:rsidR="007E2281" w:rsidRDefault="007E2281" w:rsidP="00360500">
      <w:r>
        <w:t>Latency:</w:t>
      </w:r>
    </w:p>
    <w:p w14:paraId="202E9AF6" w14:textId="26502E70" w:rsidR="00C53F14" w:rsidRDefault="007E2281" w:rsidP="00360500">
      <w:r>
        <w:t>Best case</w:t>
      </w:r>
      <w:r w:rsidR="00C53F14">
        <w:t>: 0 msec</w:t>
      </w:r>
    </w:p>
    <w:p w14:paraId="6D125647" w14:textId="4A1E600C" w:rsidR="00A444CC" w:rsidRDefault="00C61012" w:rsidP="00360500">
      <w:r>
        <w:t>Since, o</w:t>
      </w:r>
      <w:r w:rsidR="00A444CC">
        <w:t>ne revolution takes</w:t>
      </w:r>
      <w:r>
        <w:t xml:space="preserve"> 8.33 msec</w:t>
      </w:r>
    </w:p>
    <w:p w14:paraId="7E058778" w14:textId="63B5C3B8" w:rsidR="008E3644" w:rsidRDefault="008E3644" w:rsidP="00360500">
      <w:r>
        <w:t>Aver</w:t>
      </w:r>
      <w:r w:rsidR="00CE16AB">
        <w:t>age: revolution</w:t>
      </w:r>
      <w:r w:rsidR="00C61012">
        <w:t xml:space="preserve"> time</w:t>
      </w:r>
      <w:r w:rsidR="00CE16AB">
        <w:t xml:space="preserve">/2 </w:t>
      </w:r>
    </w:p>
    <w:p w14:paraId="56E88225" w14:textId="4F224D46" w:rsidR="00CE16AB" w:rsidRDefault="00CE16AB" w:rsidP="00360500">
      <w:r>
        <w:t xml:space="preserve">             = </w:t>
      </w:r>
      <w:r w:rsidR="00A444CC">
        <w:t>8.33/2 = 4.17 msec</w:t>
      </w:r>
    </w:p>
    <w:p w14:paraId="41C95078" w14:textId="0517C44A" w:rsidR="00E607FC" w:rsidRDefault="00C61012" w:rsidP="00360500">
      <w:r>
        <w:t xml:space="preserve">Worst case: </w:t>
      </w:r>
      <w:r w:rsidR="00E73BE9">
        <w:t xml:space="preserve"> total time taken for 1 revolution </w:t>
      </w:r>
    </w:p>
    <w:p w14:paraId="06D420AB" w14:textId="67DA2D20" w:rsidR="00E73BE9" w:rsidRDefault="00E73BE9" w:rsidP="00360500">
      <w:r>
        <w:t xml:space="preserve">                  = 8.33 msec</w:t>
      </w:r>
    </w:p>
    <w:p w14:paraId="380207D5" w14:textId="40F33CBD" w:rsidR="00E607FC" w:rsidRDefault="00E607FC" w:rsidP="00360500"/>
    <w:p w14:paraId="4E6DE7A4" w14:textId="695C5545" w:rsidR="00E607FC" w:rsidRDefault="00E607FC" w:rsidP="00360500"/>
    <w:p w14:paraId="164017FA" w14:textId="33E4987B" w:rsidR="00E607FC" w:rsidRDefault="00E607FC" w:rsidP="00360500"/>
    <w:p w14:paraId="63BA652C" w14:textId="77777777" w:rsidR="00E607FC" w:rsidRDefault="00E607FC" w:rsidP="00360500"/>
    <w:p w14:paraId="1805A869" w14:textId="5B465FE4" w:rsidR="00E73BE9" w:rsidRDefault="00302629" w:rsidP="00360500">
      <w:r>
        <w:t>Transfer time:</w:t>
      </w:r>
      <w:r w:rsidR="00E607FC">
        <w:t>(</w:t>
      </w:r>
      <w:r w:rsidR="00634134">
        <w:t>Same for all the cases)</w:t>
      </w:r>
    </w:p>
    <w:p w14:paraId="3E562CA8" w14:textId="0400739F" w:rsidR="00302629" w:rsidRDefault="009831BA" w:rsidP="00360500">
      <w:r>
        <w:t>= 1/20 of a sector</w:t>
      </w:r>
    </w:p>
    <w:p w14:paraId="206056A2" w14:textId="614DBFD9" w:rsidR="009831BA" w:rsidRDefault="009831BA" w:rsidP="00360500">
      <w:r>
        <w:t>=1/20 x 8.33</w:t>
      </w:r>
    </w:p>
    <w:p w14:paraId="7EC5DD47" w14:textId="35D987AB" w:rsidR="009831BA" w:rsidRDefault="00E607FC" w:rsidP="00360500">
      <w:r>
        <w:t>=4.17 msec</w:t>
      </w:r>
    </w:p>
    <w:p w14:paraId="75367CCA" w14:textId="465E5123" w:rsidR="00634134" w:rsidRDefault="00634134" w:rsidP="00360500"/>
    <w:p w14:paraId="2B5B7A04" w14:textId="6C710BE9" w:rsidR="00634134" w:rsidRDefault="00634134" w:rsidP="00360500">
      <w:r>
        <w:t>Now,</w:t>
      </w:r>
    </w:p>
    <w:p w14:paraId="47E2EB45" w14:textId="25E9BB3A" w:rsidR="00634134" w:rsidRDefault="00634134" w:rsidP="00360500">
      <w:r>
        <w:t>Access time</w:t>
      </w:r>
    </w:p>
    <w:p w14:paraId="12C058F2" w14:textId="49CF4A9D" w:rsidR="00634134" w:rsidRDefault="00634134" w:rsidP="00360500">
      <w:r>
        <w:t xml:space="preserve">Best case= 0+0+0.417 = </w:t>
      </w:r>
      <w:r w:rsidR="00CE217E">
        <w:t>0.417 msec</w:t>
      </w:r>
    </w:p>
    <w:p w14:paraId="306E48F2" w14:textId="7CA2D199" w:rsidR="00CE217E" w:rsidRDefault="00CE217E" w:rsidP="00360500">
      <w:r>
        <w:t xml:space="preserve">Average case= 0 +4.17 + 0.4165 = </w:t>
      </w:r>
      <w:r w:rsidR="00E94FF3">
        <w:t>4.5865 msec</w:t>
      </w:r>
    </w:p>
    <w:p w14:paraId="0D4FD72F" w14:textId="6DD89F6D" w:rsidR="00E94FF3" w:rsidRDefault="00E94FF3" w:rsidP="00360500">
      <w:r>
        <w:t xml:space="preserve">Worst case </w:t>
      </w:r>
      <w:r w:rsidR="00454E7A">
        <w:t>= 0</w:t>
      </w:r>
      <w:r>
        <w:t xml:space="preserve"> + 8.33 + 0.41</w:t>
      </w:r>
      <w:r w:rsidR="00C80356">
        <w:t>65 = 8.7465 msec</w:t>
      </w:r>
    </w:p>
    <w:p w14:paraId="2A6901B9" w14:textId="1973EA0E" w:rsidR="00CF79B9" w:rsidRDefault="00CF79B9" w:rsidP="00360500"/>
    <w:p w14:paraId="0EE6D861" w14:textId="2AEF2D10" w:rsidR="00CF79B9" w:rsidRDefault="00CF79B9" w:rsidP="00360500">
      <w:r>
        <w:t xml:space="preserve">16. </w:t>
      </w:r>
    </w:p>
    <w:p w14:paraId="34A0888B" w14:textId="24A9317C" w:rsidR="00CF79B9" w:rsidRDefault="00CF79B9" w:rsidP="00360500"/>
    <w:p w14:paraId="09DC3944" w14:textId="53E0DF57" w:rsidR="0074663F" w:rsidRDefault="0074663F" w:rsidP="00360500">
      <w:r>
        <w:t>Worst case seek time = arm movement x</w:t>
      </w:r>
      <w:r w:rsidR="00DE66A3">
        <w:t xml:space="preserve"> no of tracks moved</w:t>
      </w:r>
    </w:p>
    <w:p w14:paraId="5DFDA726" w14:textId="7CF61019" w:rsidR="0013632F" w:rsidRDefault="00DE66A3" w:rsidP="00360500">
      <w:r>
        <w:tab/>
      </w:r>
      <w:r>
        <w:tab/>
      </w:r>
      <w:r>
        <w:tab/>
        <w:t xml:space="preserve">= 0.5 + </w:t>
      </w:r>
      <w:r w:rsidR="0081274B">
        <w:t>(499</w:t>
      </w:r>
      <w:r>
        <w:t xml:space="preserve"> </w:t>
      </w:r>
      <w:r w:rsidR="0013632F">
        <w:t xml:space="preserve">x </w:t>
      </w:r>
      <w:r w:rsidR="00855329">
        <w:t>0.05)</w:t>
      </w:r>
    </w:p>
    <w:p w14:paraId="02A57342" w14:textId="74E4E4DE" w:rsidR="0013632F" w:rsidRDefault="0013632F" w:rsidP="00360500">
      <w:r>
        <w:tab/>
      </w:r>
      <w:r>
        <w:tab/>
      </w:r>
      <w:r>
        <w:tab/>
        <w:t>= 25.45 msec</w:t>
      </w:r>
    </w:p>
    <w:p w14:paraId="0C2D17CE" w14:textId="69B3BCF5" w:rsidR="0039018B" w:rsidRDefault="001B3466" w:rsidP="00360500">
      <w:r>
        <w:t xml:space="preserve">Worst case latency </w:t>
      </w:r>
      <w:r w:rsidR="0081274B">
        <w:t>= one</w:t>
      </w:r>
      <w:r>
        <w:t xml:space="preserve"> revolution by disc</w:t>
      </w:r>
    </w:p>
    <w:p w14:paraId="08EF0C93" w14:textId="7CE2D40F" w:rsidR="001B3466" w:rsidRDefault="001B3466" w:rsidP="00360500">
      <w:r>
        <w:tab/>
        <w:t xml:space="preserve">                    = 7200/60</w:t>
      </w:r>
      <w:r w:rsidR="0081274B">
        <w:t>= 120 rev/sec</w:t>
      </w:r>
    </w:p>
    <w:p w14:paraId="24EE399D" w14:textId="66A1D21B" w:rsidR="0081274B" w:rsidRDefault="0081274B" w:rsidP="00360500">
      <w:r>
        <w:t xml:space="preserve">         1 revolution= 1/120 = 8.33 msec</w:t>
      </w:r>
    </w:p>
    <w:p w14:paraId="69064659" w14:textId="577D47D1" w:rsidR="00F04727" w:rsidRDefault="00F04727" w:rsidP="00360500"/>
    <w:p w14:paraId="7C38F1AB" w14:textId="7B1F8B61" w:rsidR="00F04727" w:rsidRDefault="00F04727" w:rsidP="00360500">
      <w:r>
        <w:t>Worst case transfer time = time to transfer 1 sector</w:t>
      </w:r>
      <w:r w:rsidR="009078E7">
        <w:t xml:space="preserve"> i.e. (1/20)</w:t>
      </w:r>
    </w:p>
    <w:p w14:paraId="5FF66DC2" w14:textId="4EAA9F8B" w:rsidR="009078E7" w:rsidRDefault="009078E7" w:rsidP="00360500">
      <w:r>
        <w:tab/>
      </w:r>
      <w:r>
        <w:tab/>
      </w:r>
      <w:r>
        <w:tab/>
        <w:t xml:space="preserve"> = 8.33 /20 = 0.4165 msec</w:t>
      </w:r>
    </w:p>
    <w:p w14:paraId="02B769FF" w14:textId="631A470B" w:rsidR="00EC3BAB" w:rsidRDefault="00EC3BAB" w:rsidP="00360500">
      <w:r>
        <w:t>Worst case access time = seek time + latency + transfer time</w:t>
      </w:r>
    </w:p>
    <w:p w14:paraId="4087BF9E" w14:textId="56D181EE" w:rsidR="00CF09B7" w:rsidRDefault="00EC3BAB" w:rsidP="00360500">
      <w:r>
        <w:tab/>
      </w:r>
      <w:r>
        <w:tab/>
      </w:r>
      <w:r>
        <w:tab/>
        <w:t>= 25.45 + 8.33 + 0.4165</w:t>
      </w:r>
    </w:p>
    <w:p w14:paraId="6FD0D682" w14:textId="3E726BB7" w:rsidR="008E2B9F" w:rsidRDefault="008E2B9F" w:rsidP="00360500">
      <w:r>
        <w:tab/>
      </w:r>
      <w:r>
        <w:tab/>
      </w:r>
      <w:r>
        <w:tab/>
        <w:t>= 34.1965 msec</w:t>
      </w:r>
    </w:p>
    <w:p w14:paraId="469B26AB" w14:textId="77777777" w:rsidR="00855329" w:rsidRDefault="00855329" w:rsidP="00360500"/>
    <w:p w14:paraId="43B7685F" w14:textId="77777777" w:rsidR="00BA5386" w:rsidRDefault="00BA5386" w:rsidP="00360500"/>
    <w:p w14:paraId="482BFBD5" w14:textId="7D65C159" w:rsidR="008E2B9F" w:rsidRDefault="00CF09B7" w:rsidP="00360500">
      <w:r>
        <w:lastRenderedPageBreak/>
        <w:t>Therefore,</w:t>
      </w:r>
      <w:r w:rsidR="007A4717">
        <w:t xml:space="preserve"> there are:</w:t>
      </w:r>
    </w:p>
    <w:p w14:paraId="7E59455D" w14:textId="32CEF21B" w:rsidR="00CF09B7" w:rsidRDefault="00CF09B7" w:rsidP="00360500">
      <w:r>
        <w:t>20 sectors per track</w:t>
      </w:r>
    </w:p>
    <w:p w14:paraId="00EDB0B0" w14:textId="4CED9138" w:rsidR="00CF09B7" w:rsidRDefault="00CF09B7" w:rsidP="00360500">
      <w:r>
        <w:t>500 tracks per surface</w:t>
      </w:r>
    </w:p>
    <w:p w14:paraId="1F846E74" w14:textId="22619609" w:rsidR="007A4717" w:rsidRDefault="007A4717" w:rsidP="00360500">
      <w:r>
        <w:t>2 surfaces</w:t>
      </w:r>
    </w:p>
    <w:p w14:paraId="14C5934A" w14:textId="23703592" w:rsidR="007A4717" w:rsidRDefault="007A4717" w:rsidP="00360500">
      <w:r>
        <w:t>SO,</w:t>
      </w:r>
    </w:p>
    <w:p w14:paraId="7E43810B" w14:textId="77777777" w:rsidR="00E53638" w:rsidRDefault="007A4717" w:rsidP="00360500">
      <w:r>
        <w:t xml:space="preserve">Worst case: </w:t>
      </w:r>
      <w:r w:rsidR="0025694C">
        <w:t xml:space="preserve"> </w:t>
      </w:r>
    </w:p>
    <w:p w14:paraId="74A308BF" w14:textId="11A5EF9B" w:rsidR="00E53638" w:rsidRDefault="00E53638" w:rsidP="00360500">
      <w:r>
        <w:t>=</w:t>
      </w:r>
      <w:r w:rsidR="0025694C">
        <w:t>worst case access time per sector x number of sectors per track x no of tracks per surface</w:t>
      </w:r>
      <w:r>
        <w:t xml:space="preserve"> x surfac</w:t>
      </w:r>
      <w:r w:rsidR="00CC5DBE">
        <w:t>e no</w:t>
      </w:r>
      <w:r w:rsidR="00855329">
        <w:t>.</w:t>
      </w:r>
    </w:p>
    <w:p w14:paraId="32B324DD" w14:textId="068EB5ED" w:rsidR="00CC5DBE" w:rsidRDefault="00CC5DBE" w:rsidP="00360500">
      <w:r>
        <w:t>=341965 x 20 x 500 x 2</w:t>
      </w:r>
    </w:p>
    <w:p w14:paraId="2BE5EA90" w14:textId="70C278B0" w:rsidR="00CC5DBE" w:rsidRDefault="00CC5DBE" w:rsidP="00360500">
      <w:r>
        <w:t>=68.</w:t>
      </w:r>
      <w:r w:rsidR="00864227">
        <w:t>393 sec</w:t>
      </w:r>
    </w:p>
    <w:p w14:paraId="6F9CF54A" w14:textId="77777777" w:rsidR="00864227" w:rsidRDefault="00864227" w:rsidP="00360500"/>
    <w:p w14:paraId="03A808D2" w14:textId="77777777" w:rsidR="00CC5DBE" w:rsidRDefault="00CC5DBE" w:rsidP="00360500"/>
    <w:p w14:paraId="2E2D00FD" w14:textId="77777777" w:rsidR="00E53638" w:rsidRDefault="00E53638" w:rsidP="00360500"/>
    <w:p w14:paraId="5FF2C0B4" w14:textId="2F12B1CA" w:rsidR="00E53638" w:rsidRDefault="00E53638" w:rsidP="00360500">
      <w:r>
        <w:tab/>
      </w:r>
      <w:r>
        <w:tab/>
      </w:r>
    </w:p>
    <w:p w14:paraId="17E6D8F8" w14:textId="77777777" w:rsidR="00CF09B7" w:rsidRDefault="00CF09B7" w:rsidP="00360500"/>
    <w:p w14:paraId="13F1E8D3" w14:textId="77777777" w:rsidR="0081274B" w:rsidRDefault="0081274B" w:rsidP="00360500"/>
    <w:p w14:paraId="7A319A68" w14:textId="77777777" w:rsidR="00C80356" w:rsidRDefault="00C80356" w:rsidP="00360500"/>
    <w:p w14:paraId="1BBB69FF" w14:textId="21563661" w:rsidR="00E607FC" w:rsidRDefault="00E607FC" w:rsidP="00360500"/>
    <w:p w14:paraId="05BA1FEB" w14:textId="6A004FBB" w:rsidR="00E607FC" w:rsidRDefault="00E607FC" w:rsidP="00360500"/>
    <w:p w14:paraId="36E2652D" w14:textId="77777777" w:rsidR="00A444CC" w:rsidRDefault="00A444CC" w:rsidP="00360500"/>
    <w:p w14:paraId="40623696" w14:textId="77777777" w:rsidR="0073252C" w:rsidRPr="006F0804" w:rsidRDefault="0073252C" w:rsidP="0073252C"/>
    <w:sectPr w:rsidR="0073252C" w:rsidRPr="006F0804">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38412" w14:textId="77777777" w:rsidR="005105CE" w:rsidRDefault="005105CE" w:rsidP="00E9131E">
      <w:pPr>
        <w:spacing w:after="0" w:line="240" w:lineRule="auto"/>
      </w:pPr>
      <w:r>
        <w:separator/>
      </w:r>
    </w:p>
  </w:endnote>
  <w:endnote w:type="continuationSeparator" w:id="0">
    <w:p w14:paraId="5BF6EA6E" w14:textId="77777777" w:rsidR="005105CE" w:rsidRDefault="005105CE" w:rsidP="00E91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6B780" w14:textId="21C6408D" w:rsidR="00E9131E" w:rsidRDefault="00E9131E" w:rsidP="00D64388">
    <w:pPr>
      <w:pStyle w:val="Footer"/>
    </w:pPr>
    <w:r w:rsidRPr="00D64388">
      <w:rPr>
        <w:rFonts w:ascii="Times New Roman" w:hAnsi="Times New Roman" w:cs="Times New Roman"/>
        <w:i/>
        <w:iCs/>
        <w:color w:val="333333"/>
        <w:sz w:val="20"/>
        <w:szCs w:val="20"/>
        <w:shd w:val="clear" w:color="auto" w:fill="FFFFFF"/>
      </w:rPr>
      <w:t xml:space="preserve">Violations of academic honesty represent a serious breach of discipline and may be considered grounds for disciplinary action, including dismissal from the University. The University requires that all assignments submitted to faculty members by students be the work of the individual student submitting the work. An exception would be group projects assigned by the instructor. (Source: SEMO </w:t>
    </w:r>
    <w:proofErr w:type="gramStart"/>
    <w:r w:rsidRPr="00D64388">
      <w:rPr>
        <w:rFonts w:ascii="Times New Roman" w:hAnsi="Times New Roman" w:cs="Times New Roman"/>
        <w:i/>
        <w:iCs/>
        <w:color w:val="333333"/>
        <w:sz w:val="20"/>
        <w:szCs w:val="20"/>
        <w:shd w:val="clear" w:color="auto" w:fill="FFFFFF"/>
      </w:rPr>
      <w:t>website)</w:t>
    </w:r>
    <w:r w:rsidRPr="00D64388">
      <w:rPr>
        <w:rFonts w:ascii="Times New Roman" w:hAnsi="Times New Roman" w:cs="Times New Roman"/>
        <w:color w:val="333333"/>
        <w:sz w:val="20"/>
        <w:szCs w:val="20"/>
        <w:shd w:val="clear" w:color="auto" w:fill="FFFFFF"/>
      </w:rPr>
      <w:t xml:space="preserve">   </w:t>
    </w:r>
    <w:proofErr w:type="gramEnd"/>
    <w:r w:rsidRPr="00D64388">
      <w:rPr>
        <w:rFonts w:ascii="Times New Roman" w:hAnsi="Times New Roman" w:cs="Times New Roman"/>
        <w:color w:val="333333"/>
        <w:sz w:val="20"/>
        <w:szCs w:val="20"/>
        <w:shd w:val="clear" w:color="auto" w:fill="FFFFFF"/>
      </w:rPr>
      <w:t xml:space="preserve">                          </w:t>
    </w:r>
    <w:sdt>
      <w:sdtPr>
        <w:id w:val="-1670939547"/>
        <w:docPartObj>
          <w:docPartGallery w:val="Page Numbers (Bottom of Page)"/>
          <w:docPartUnique/>
        </w:docPartObj>
      </w:sdtPr>
      <w:sdtEndPr>
        <w:rPr>
          <w:noProof/>
          <w:sz w:val="16"/>
          <w:szCs w:val="16"/>
        </w:rPr>
      </w:sdtEndPr>
      <w:sdtContent>
        <w:r w:rsidRPr="000A0186">
          <w:rPr>
            <w:sz w:val="18"/>
            <w:szCs w:val="18"/>
          </w:rPr>
          <w:fldChar w:fldCharType="begin"/>
        </w:r>
        <w:r w:rsidRPr="000A0186">
          <w:rPr>
            <w:sz w:val="18"/>
            <w:szCs w:val="18"/>
          </w:rPr>
          <w:instrText xml:space="preserve"> PAGE   \* MERGEFORMAT </w:instrText>
        </w:r>
        <w:r w:rsidRPr="000A0186">
          <w:rPr>
            <w:sz w:val="18"/>
            <w:szCs w:val="18"/>
          </w:rPr>
          <w:fldChar w:fldCharType="separate"/>
        </w:r>
        <w:r w:rsidR="009A790F">
          <w:rPr>
            <w:noProof/>
            <w:sz w:val="18"/>
            <w:szCs w:val="18"/>
          </w:rPr>
          <w:t>1</w:t>
        </w:r>
        <w:r w:rsidRPr="000A0186">
          <w:rPr>
            <w:noProof/>
            <w:sz w:val="18"/>
            <w:szCs w:val="18"/>
          </w:rPr>
          <w:fldChar w:fldCharType="end"/>
        </w:r>
      </w:sdtContent>
    </w:sdt>
  </w:p>
  <w:p w14:paraId="3E70EBD2" w14:textId="76BA6C68" w:rsidR="00E9131E" w:rsidRPr="00E9131E" w:rsidRDefault="00E9131E" w:rsidP="00E9131E">
    <w:pPr>
      <w:pStyle w:val="Footer"/>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9B055" w14:textId="77777777" w:rsidR="005105CE" w:rsidRDefault="005105CE" w:rsidP="00E9131E">
      <w:pPr>
        <w:spacing w:after="0" w:line="240" w:lineRule="auto"/>
      </w:pPr>
      <w:r>
        <w:separator/>
      </w:r>
    </w:p>
  </w:footnote>
  <w:footnote w:type="continuationSeparator" w:id="0">
    <w:p w14:paraId="74F1B855" w14:textId="77777777" w:rsidR="005105CE" w:rsidRDefault="005105CE" w:rsidP="00E91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76C6E" w14:textId="43D738B4" w:rsidR="009A790F" w:rsidRDefault="009A790F" w:rsidP="009A790F">
    <w:pPr>
      <w:pStyle w:val="Header"/>
      <w:rPr>
        <w:rFonts w:ascii="Times New Roman" w:hAnsi="Times New Roman" w:cs="Times New Roman"/>
        <w:sz w:val="20"/>
        <w:szCs w:val="20"/>
      </w:rPr>
    </w:pPr>
    <w:r>
      <w:rPr>
        <w:rFonts w:ascii="Times New Roman" w:hAnsi="Times New Roman" w:cs="Times New Roman"/>
        <w:sz w:val="20"/>
        <w:szCs w:val="20"/>
      </w:rPr>
      <w:t xml:space="preserve">Course Title: Fundamental of Computing              </w:t>
    </w:r>
    <w:r w:rsidRPr="000A0186">
      <w:rPr>
        <w:rFonts w:ascii="Times New Roman" w:hAnsi="Times New Roman" w:cs="Times New Roman"/>
        <w:sz w:val="20"/>
        <w:szCs w:val="20"/>
      </w:rPr>
      <w:t>Student Name</w:t>
    </w:r>
    <w:r w:rsidR="000A0186">
      <w:rPr>
        <w:rFonts w:ascii="Times New Roman" w:hAnsi="Times New Roman" w:cs="Times New Roman"/>
        <w:sz w:val="20"/>
        <w:szCs w:val="20"/>
      </w:rPr>
      <w:t xml:space="preserve">: </w:t>
    </w:r>
    <w:r>
      <w:rPr>
        <w:rFonts w:ascii="Times New Roman" w:hAnsi="Times New Roman" w:cs="Times New Roman"/>
        <w:sz w:val="20"/>
        <w:szCs w:val="20"/>
      </w:rPr>
      <w:t xml:space="preserve">Safal Lamichhane        </w:t>
    </w:r>
    <w:r>
      <w:rPr>
        <w:rFonts w:ascii="Times New Roman" w:hAnsi="Times New Roman" w:cs="Times New Roman"/>
        <w:sz w:val="20"/>
        <w:szCs w:val="20"/>
      </w:rPr>
      <w:tab/>
      <w:t xml:space="preserve"> SEMOID</w:t>
    </w:r>
    <w:r w:rsidR="00E9131E" w:rsidRPr="000A0186">
      <w:rPr>
        <w:rFonts w:ascii="Times New Roman" w:hAnsi="Times New Roman" w:cs="Times New Roman"/>
        <w:sz w:val="20"/>
        <w:szCs w:val="20"/>
      </w:rPr>
      <w:t>#</w:t>
    </w:r>
    <w:r>
      <w:rPr>
        <w:rFonts w:ascii="Times New Roman" w:hAnsi="Times New Roman" w:cs="Times New Roman"/>
        <w:sz w:val="20"/>
        <w:szCs w:val="20"/>
      </w:rPr>
      <w:t xml:space="preserve"> S02023305</w:t>
    </w:r>
  </w:p>
  <w:p w14:paraId="33E4881F" w14:textId="6892E8C7" w:rsidR="00E9131E" w:rsidRPr="000A0186" w:rsidRDefault="009A790F"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Student Email</w:t>
    </w:r>
    <w:r w:rsidR="00E9131E" w:rsidRPr="000A0186">
      <w:rPr>
        <w:rFonts w:ascii="Times New Roman" w:hAnsi="Times New Roman" w:cs="Times New Roman"/>
        <w:sz w:val="20"/>
        <w:szCs w:val="20"/>
      </w:rPr>
      <w:t>:</w:t>
    </w:r>
    <w:r w:rsidR="000A0186">
      <w:rPr>
        <w:rFonts w:ascii="Times New Roman" w:hAnsi="Times New Roman" w:cs="Times New Roman"/>
        <w:sz w:val="20"/>
        <w:szCs w:val="20"/>
      </w:rPr>
      <w:t xml:space="preserve"> </w:t>
    </w:r>
    <w:r>
      <w:rPr>
        <w:rFonts w:ascii="Times New Roman" w:hAnsi="Times New Roman" w:cs="Times New Roman"/>
        <w:sz w:val="20"/>
        <w:szCs w:val="20"/>
      </w:rPr>
      <w:t>slamichhane2s@semo.edu</w:t>
    </w:r>
    <w:r w:rsidR="000A0186">
      <w:rPr>
        <w:rFonts w:ascii="Times New Roman" w:hAnsi="Times New Roman" w:cs="Times New Roman"/>
        <w:sz w:val="20"/>
        <w:szCs w:val="20"/>
      </w:rPr>
      <w:t xml:space="preserve">                                                       </w:t>
    </w:r>
    <w:r w:rsidR="00E9131E" w:rsidRPr="000A0186">
      <w:rPr>
        <w:rFonts w:ascii="Times New Roman" w:hAnsi="Times New Roman" w:cs="Times New Roman"/>
        <w:sz w:val="20"/>
        <w:szCs w:val="20"/>
      </w:rPr>
      <w:t xml:space="preserve">                        </w:t>
    </w:r>
    <w:r>
      <w:rPr>
        <w:rFonts w:ascii="Times New Roman" w:hAnsi="Times New Roman" w:cs="Times New Roman"/>
        <w:sz w:val="20"/>
        <w:szCs w:val="20"/>
      </w:rPr>
      <w:t xml:space="preserve"> </w:t>
    </w:r>
    <w:r w:rsidR="000A0186">
      <w:rPr>
        <w:rFonts w:ascii="Times New Roman" w:hAnsi="Times New Roman" w:cs="Times New Roman"/>
        <w:sz w:val="20"/>
        <w:szCs w:val="20"/>
      </w:rPr>
      <w:t xml:space="preserve"> </w:t>
    </w:r>
    <w:r>
      <w:rPr>
        <w:rFonts w:ascii="Times New Roman" w:hAnsi="Times New Roman" w:cs="Times New Roman"/>
        <w:sz w:val="20"/>
        <w:szCs w:val="20"/>
      </w:rPr>
      <w:t xml:space="preserve"> </w:t>
    </w:r>
    <w:r w:rsidR="00E9131E" w:rsidRPr="000A0186">
      <w:rPr>
        <w:rFonts w:ascii="Times New Roman" w:hAnsi="Times New Roman" w:cs="Times New Roman"/>
        <w:sz w:val="20"/>
        <w:szCs w:val="20"/>
      </w:rPr>
      <w:t>Date:</w:t>
    </w:r>
    <w:r>
      <w:rPr>
        <w:rFonts w:ascii="Times New Roman" w:hAnsi="Times New Roman" w:cs="Times New Roman"/>
        <w:sz w:val="20"/>
        <w:szCs w:val="20"/>
      </w:rPr>
      <w:t xml:space="preserve"> </w:t>
    </w:r>
    <w:r w:rsidR="0032439F">
      <w:rPr>
        <w:rFonts w:ascii="Times New Roman" w:hAnsi="Times New Roman" w:cs="Times New Roman"/>
        <w:sz w:val="20"/>
        <w:szCs w:val="20"/>
      </w:rPr>
      <w:t>2</w:t>
    </w:r>
    <w:r w:rsidR="00E9613C">
      <w:rPr>
        <w:rFonts w:ascii="Times New Roman" w:hAnsi="Times New Roman" w:cs="Times New Roman"/>
        <w:sz w:val="20"/>
        <w:szCs w:val="20"/>
      </w:rPr>
      <w:t>8 September</w:t>
    </w:r>
    <w:r>
      <w:rPr>
        <w:rFonts w:ascii="Times New Roman" w:hAnsi="Times New Roman" w:cs="Times New Roman"/>
        <w:sz w:val="20"/>
        <w:szCs w:val="20"/>
      </w:rPr>
      <w:t xml:space="preserve">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6063E"/>
    <w:multiLevelType w:val="hybridMultilevel"/>
    <w:tmpl w:val="6BCC12B2"/>
    <w:lvl w:ilvl="0" w:tplc="04090001">
      <w:start w:val="1"/>
      <w:numFmt w:val="bullet"/>
      <w:lvlText w:val=""/>
      <w:lvlJc w:val="left"/>
      <w:pPr>
        <w:ind w:left="1760" w:hanging="360"/>
      </w:pPr>
      <w:rPr>
        <w:rFonts w:ascii="Symbol" w:hAnsi="Symbol" w:hint="default"/>
      </w:rPr>
    </w:lvl>
    <w:lvl w:ilvl="1" w:tplc="04090003" w:tentative="1">
      <w:start w:val="1"/>
      <w:numFmt w:val="bullet"/>
      <w:lvlText w:val="o"/>
      <w:lvlJc w:val="left"/>
      <w:pPr>
        <w:ind w:left="2480" w:hanging="360"/>
      </w:pPr>
      <w:rPr>
        <w:rFonts w:ascii="Courier New" w:hAnsi="Courier New" w:cs="Courier New" w:hint="default"/>
      </w:rPr>
    </w:lvl>
    <w:lvl w:ilvl="2" w:tplc="04090005" w:tentative="1">
      <w:start w:val="1"/>
      <w:numFmt w:val="bullet"/>
      <w:lvlText w:val=""/>
      <w:lvlJc w:val="left"/>
      <w:pPr>
        <w:ind w:left="3200" w:hanging="360"/>
      </w:pPr>
      <w:rPr>
        <w:rFonts w:ascii="Wingdings" w:hAnsi="Wingdings" w:hint="default"/>
      </w:rPr>
    </w:lvl>
    <w:lvl w:ilvl="3" w:tplc="04090001" w:tentative="1">
      <w:start w:val="1"/>
      <w:numFmt w:val="bullet"/>
      <w:lvlText w:val=""/>
      <w:lvlJc w:val="left"/>
      <w:pPr>
        <w:ind w:left="3920" w:hanging="360"/>
      </w:pPr>
      <w:rPr>
        <w:rFonts w:ascii="Symbol" w:hAnsi="Symbol" w:hint="default"/>
      </w:rPr>
    </w:lvl>
    <w:lvl w:ilvl="4" w:tplc="04090003" w:tentative="1">
      <w:start w:val="1"/>
      <w:numFmt w:val="bullet"/>
      <w:lvlText w:val="o"/>
      <w:lvlJc w:val="left"/>
      <w:pPr>
        <w:ind w:left="4640" w:hanging="360"/>
      </w:pPr>
      <w:rPr>
        <w:rFonts w:ascii="Courier New" w:hAnsi="Courier New" w:cs="Courier New" w:hint="default"/>
      </w:rPr>
    </w:lvl>
    <w:lvl w:ilvl="5" w:tplc="04090005" w:tentative="1">
      <w:start w:val="1"/>
      <w:numFmt w:val="bullet"/>
      <w:lvlText w:val=""/>
      <w:lvlJc w:val="left"/>
      <w:pPr>
        <w:ind w:left="5360" w:hanging="360"/>
      </w:pPr>
      <w:rPr>
        <w:rFonts w:ascii="Wingdings" w:hAnsi="Wingdings" w:hint="default"/>
      </w:rPr>
    </w:lvl>
    <w:lvl w:ilvl="6" w:tplc="04090001" w:tentative="1">
      <w:start w:val="1"/>
      <w:numFmt w:val="bullet"/>
      <w:lvlText w:val=""/>
      <w:lvlJc w:val="left"/>
      <w:pPr>
        <w:ind w:left="6080" w:hanging="360"/>
      </w:pPr>
      <w:rPr>
        <w:rFonts w:ascii="Symbol" w:hAnsi="Symbol" w:hint="default"/>
      </w:rPr>
    </w:lvl>
    <w:lvl w:ilvl="7" w:tplc="04090003" w:tentative="1">
      <w:start w:val="1"/>
      <w:numFmt w:val="bullet"/>
      <w:lvlText w:val="o"/>
      <w:lvlJc w:val="left"/>
      <w:pPr>
        <w:ind w:left="6800" w:hanging="360"/>
      </w:pPr>
      <w:rPr>
        <w:rFonts w:ascii="Courier New" w:hAnsi="Courier New" w:cs="Courier New" w:hint="default"/>
      </w:rPr>
    </w:lvl>
    <w:lvl w:ilvl="8" w:tplc="04090005" w:tentative="1">
      <w:start w:val="1"/>
      <w:numFmt w:val="bullet"/>
      <w:lvlText w:val=""/>
      <w:lvlJc w:val="left"/>
      <w:pPr>
        <w:ind w:left="7520" w:hanging="360"/>
      </w:pPr>
      <w:rPr>
        <w:rFonts w:ascii="Wingdings" w:hAnsi="Wingdings" w:hint="default"/>
      </w:rPr>
    </w:lvl>
  </w:abstractNum>
  <w:abstractNum w:abstractNumId="1" w15:restartNumberingAfterBreak="0">
    <w:nsid w:val="20D82873"/>
    <w:multiLevelType w:val="hybridMultilevel"/>
    <w:tmpl w:val="0D3E653A"/>
    <w:lvl w:ilvl="0" w:tplc="E828DF1A">
      <w:start w:val="1"/>
      <w:numFmt w:val="decimal"/>
      <w:lvlText w:val="%1."/>
      <w:lvlJc w:val="left"/>
      <w:pPr>
        <w:ind w:left="360" w:hanging="360"/>
      </w:pPr>
    </w:lvl>
    <w:lvl w:ilvl="1" w:tplc="941EEDDC">
      <w:start w:val="1"/>
      <w:numFmt w:val="lowerLetter"/>
      <w:lvlText w:val="%2."/>
      <w:lvlJc w:val="left"/>
      <w:pPr>
        <w:ind w:left="1080" w:hanging="360"/>
      </w:pPr>
    </w:lvl>
    <w:lvl w:ilvl="2" w:tplc="924295CC">
      <w:start w:val="1"/>
      <w:numFmt w:val="lowerRoman"/>
      <w:lvlText w:val="%3."/>
      <w:lvlJc w:val="right"/>
      <w:pPr>
        <w:ind w:left="1800" w:hanging="180"/>
      </w:pPr>
    </w:lvl>
    <w:lvl w:ilvl="3" w:tplc="506A84EC">
      <w:start w:val="1"/>
      <w:numFmt w:val="decimal"/>
      <w:lvlText w:val="%4."/>
      <w:lvlJc w:val="left"/>
      <w:pPr>
        <w:ind w:left="2520" w:hanging="360"/>
      </w:pPr>
    </w:lvl>
    <w:lvl w:ilvl="4" w:tplc="E8BAC320">
      <w:start w:val="1"/>
      <w:numFmt w:val="lowerLetter"/>
      <w:lvlText w:val="%5."/>
      <w:lvlJc w:val="left"/>
      <w:pPr>
        <w:ind w:left="3240" w:hanging="360"/>
      </w:pPr>
    </w:lvl>
    <w:lvl w:ilvl="5" w:tplc="45064C1A">
      <w:start w:val="1"/>
      <w:numFmt w:val="lowerRoman"/>
      <w:lvlText w:val="%6."/>
      <w:lvlJc w:val="right"/>
      <w:pPr>
        <w:ind w:left="3960" w:hanging="180"/>
      </w:pPr>
    </w:lvl>
    <w:lvl w:ilvl="6" w:tplc="EB20D5CA">
      <w:start w:val="1"/>
      <w:numFmt w:val="decimal"/>
      <w:lvlText w:val="%7."/>
      <w:lvlJc w:val="left"/>
      <w:pPr>
        <w:ind w:left="4680" w:hanging="360"/>
      </w:pPr>
    </w:lvl>
    <w:lvl w:ilvl="7" w:tplc="392E2356">
      <w:start w:val="1"/>
      <w:numFmt w:val="lowerLetter"/>
      <w:lvlText w:val="%8."/>
      <w:lvlJc w:val="left"/>
      <w:pPr>
        <w:ind w:left="5400" w:hanging="360"/>
      </w:pPr>
    </w:lvl>
    <w:lvl w:ilvl="8" w:tplc="0DB4F16E">
      <w:start w:val="1"/>
      <w:numFmt w:val="lowerRoman"/>
      <w:lvlText w:val="%9."/>
      <w:lvlJc w:val="right"/>
      <w:pPr>
        <w:ind w:left="6120" w:hanging="180"/>
      </w:pPr>
    </w:lvl>
  </w:abstractNum>
  <w:abstractNum w:abstractNumId="2" w15:restartNumberingAfterBreak="0">
    <w:nsid w:val="32036830"/>
    <w:multiLevelType w:val="hybridMultilevel"/>
    <w:tmpl w:val="8C2CE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35156B0"/>
    <w:multiLevelType w:val="hybridMultilevel"/>
    <w:tmpl w:val="B690453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 w15:restartNumberingAfterBreak="0">
    <w:nsid w:val="3399393B"/>
    <w:multiLevelType w:val="hybridMultilevel"/>
    <w:tmpl w:val="DC3CAE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F4004B"/>
    <w:multiLevelType w:val="hybridMultilevel"/>
    <w:tmpl w:val="E15E60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7822FE4"/>
    <w:multiLevelType w:val="hybridMultilevel"/>
    <w:tmpl w:val="EF623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5"/>
  </w:num>
  <w:num w:numId="4">
    <w:abstractNumId w:val="6"/>
  </w:num>
  <w:num w:numId="5">
    <w:abstractNumId w:val="0"/>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MrEwMTGzsLQwN7ZU0lEKTi0uzszPAykwqgUAozr4dywAAAA="/>
  </w:docVars>
  <w:rsids>
    <w:rsidRoot w:val="00246058"/>
    <w:rsid w:val="0001727B"/>
    <w:rsid w:val="0007331C"/>
    <w:rsid w:val="00077366"/>
    <w:rsid w:val="000A0186"/>
    <w:rsid w:val="000C5F8D"/>
    <w:rsid w:val="000D10B4"/>
    <w:rsid w:val="001314F1"/>
    <w:rsid w:val="0013632F"/>
    <w:rsid w:val="001B3466"/>
    <w:rsid w:val="00242E8D"/>
    <w:rsid w:val="00246058"/>
    <w:rsid w:val="0025694C"/>
    <w:rsid w:val="002A0F0B"/>
    <w:rsid w:val="002C498D"/>
    <w:rsid w:val="00302629"/>
    <w:rsid w:val="0032439F"/>
    <w:rsid w:val="0034531C"/>
    <w:rsid w:val="00360500"/>
    <w:rsid w:val="00362197"/>
    <w:rsid w:val="0037518C"/>
    <w:rsid w:val="0039018B"/>
    <w:rsid w:val="0039557D"/>
    <w:rsid w:val="00403533"/>
    <w:rsid w:val="00454E7A"/>
    <w:rsid w:val="004550A7"/>
    <w:rsid w:val="004B1B88"/>
    <w:rsid w:val="004F5E93"/>
    <w:rsid w:val="005105CE"/>
    <w:rsid w:val="00536D22"/>
    <w:rsid w:val="005769DF"/>
    <w:rsid w:val="005B4059"/>
    <w:rsid w:val="005C4728"/>
    <w:rsid w:val="006274F3"/>
    <w:rsid w:val="00634134"/>
    <w:rsid w:val="006455B4"/>
    <w:rsid w:val="00651D66"/>
    <w:rsid w:val="00657DB1"/>
    <w:rsid w:val="006B1B6D"/>
    <w:rsid w:val="006F0804"/>
    <w:rsid w:val="006F5062"/>
    <w:rsid w:val="00717D19"/>
    <w:rsid w:val="0073252C"/>
    <w:rsid w:val="0074663F"/>
    <w:rsid w:val="00771E31"/>
    <w:rsid w:val="007A4717"/>
    <w:rsid w:val="007C2D02"/>
    <w:rsid w:val="007E2281"/>
    <w:rsid w:val="007F5309"/>
    <w:rsid w:val="00805FCE"/>
    <w:rsid w:val="0081274B"/>
    <w:rsid w:val="00855329"/>
    <w:rsid w:val="00864227"/>
    <w:rsid w:val="008E2B9F"/>
    <w:rsid w:val="008E3644"/>
    <w:rsid w:val="009078E7"/>
    <w:rsid w:val="00961D28"/>
    <w:rsid w:val="009831BA"/>
    <w:rsid w:val="009A790F"/>
    <w:rsid w:val="009B0553"/>
    <w:rsid w:val="009D60F0"/>
    <w:rsid w:val="009E0B38"/>
    <w:rsid w:val="009F749C"/>
    <w:rsid w:val="00A444CC"/>
    <w:rsid w:val="00A777DF"/>
    <w:rsid w:val="00AB5A9A"/>
    <w:rsid w:val="00B157EA"/>
    <w:rsid w:val="00B70520"/>
    <w:rsid w:val="00B85328"/>
    <w:rsid w:val="00BA5386"/>
    <w:rsid w:val="00BB30F6"/>
    <w:rsid w:val="00BC3206"/>
    <w:rsid w:val="00BC7135"/>
    <w:rsid w:val="00BE3E98"/>
    <w:rsid w:val="00BF3DD0"/>
    <w:rsid w:val="00C342FC"/>
    <w:rsid w:val="00C53F14"/>
    <w:rsid w:val="00C60180"/>
    <w:rsid w:val="00C61012"/>
    <w:rsid w:val="00C72784"/>
    <w:rsid w:val="00C80356"/>
    <w:rsid w:val="00CC5DBE"/>
    <w:rsid w:val="00CE16AB"/>
    <w:rsid w:val="00CE217E"/>
    <w:rsid w:val="00CF09B7"/>
    <w:rsid w:val="00CF79B9"/>
    <w:rsid w:val="00D607F2"/>
    <w:rsid w:val="00D64388"/>
    <w:rsid w:val="00D8535F"/>
    <w:rsid w:val="00D85944"/>
    <w:rsid w:val="00DD2C6A"/>
    <w:rsid w:val="00DE66A3"/>
    <w:rsid w:val="00DE7058"/>
    <w:rsid w:val="00E53638"/>
    <w:rsid w:val="00E607FC"/>
    <w:rsid w:val="00E70AA4"/>
    <w:rsid w:val="00E73BE9"/>
    <w:rsid w:val="00E86B5B"/>
    <w:rsid w:val="00E9131E"/>
    <w:rsid w:val="00E914FE"/>
    <w:rsid w:val="00E925B7"/>
    <w:rsid w:val="00E94C8D"/>
    <w:rsid w:val="00E94FF3"/>
    <w:rsid w:val="00E9613C"/>
    <w:rsid w:val="00EA2CE7"/>
    <w:rsid w:val="00EC3BAB"/>
    <w:rsid w:val="00F04727"/>
    <w:rsid w:val="00F15342"/>
    <w:rsid w:val="00F2280E"/>
    <w:rsid w:val="00F50489"/>
    <w:rsid w:val="00F66FDE"/>
    <w:rsid w:val="00F732FC"/>
    <w:rsid w:val="00F92C29"/>
    <w:rsid w:val="00FE54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43B4AF"/>
  <w15:chartTrackingRefBased/>
  <w15:docId w15:val="{969B1B10-C45C-4D86-96AE-1F623D404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61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1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31E"/>
  </w:style>
  <w:style w:type="paragraph" w:styleId="Footer">
    <w:name w:val="footer"/>
    <w:basedOn w:val="Normal"/>
    <w:link w:val="FooterChar"/>
    <w:uiPriority w:val="99"/>
    <w:unhideWhenUsed/>
    <w:rsid w:val="00E91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31E"/>
  </w:style>
  <w:style w:type="paragraph" w:styleId="ListParagraph">
    <w:name w:val="List Paragraph"/>
    <w:basedOn w:val="Normal"/>
    <w:uiPriority w:val="34"/>
    <w:qFormat/>
    <w:rsid w:val="00E9613C"/>
    <w:pPr>
      <w:ind w:left="720"/>
      <w:contextualSpacing/>
    </w:pPr>
  </w:style>
  <w:style w:type="table" w:styleId="TableGrid">
    <w:name w:val="Table Grid"/>
    <w:basedOn w:val="TableNormal"/>
    <w:uiPriority w:val="59"/>
    <w:rsid w:val="00E9613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5</Pages>
  <Words>436</Words>
  <Characters>248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 David</dc:creator>
  <cp:keywords/>
  <dc:description/>
  <cp:lastModifiedBy>Safal Lamichhane</cp:lastModifiedBy>
  <cp:revision>107</cp:revision>
  <cp:lastPrinted>2021-09-18T21:15:00Z</cp:lastPrinted>
  <dcterms:created xsi:type="dcterms:W3CDTF">2021-02-05T18:54:00Z</dcterms:created>
  <dcterms:modified xsi:type="dcterms:W3CDTF">2021-09-29T01:28:00Z</dcterms:modified>
</cp:coreProperties>
</file>